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302" w:rsidRPr="00A12302" w:rsidRDefault="00A12302" w:rsidP="00A12302">
      <w:pPr>
        <w:jc w:val="center"/>
        <w:rPr>
          <w:rFonts w:eastAsia="Arial Unicode MS"/>
          <w:b/>
          <w:bCs/>
          <w:smallCaps/>
          <w:color w:val="000000"/>
          <w:lang w:val="en-US" w:eastAsia="ar-SA"/>
        </w:rPr>
      </w:pPr>
      <w:sdt>
        <w:sdtPr>
          <w:rPr>
            <w:rFonts w:eastAsia="Arial Unicode MS"/>
            <w:b/>
            <w:bCs/>
            <w:smallCaps/>
            <w:color w:val="FF0000"/>
            <w:lang w:val="en-US" w:eastAsia="ar-SA"/>
          </w:rPr>
          <w:id w:val="-657456205"/>
          <w:placeholder>
            <w:docPart w:val="F3BA4A64EB6C422288E2A3866D893824"/>
          </w:placeholder>
          <w:comboBox>
            <w:listItem w:displayText="ENSTİTÜ SEÇİNİZ" w:value="ENSTİTÜ SEÇİNİZ"/>
            <w:listItem w:displayText="EĞİTİM BİLİMLERİ ENSTİTÜSÜ" w:value="EĞİTİM BİLİMLERİ ENSTİTÜSÜ"/>
            <w:listItem w:displayText="SOSYAL BİLİMLER ENSTİTÜSÜ" w:value="SOSYAL BİLİMLER ENSTİTÜSÜ"/>
            <w:listItem w:displayText="FEN BİLİMLERİ ENSTİTÜSÜ" w:value="FEN BİLİMLERİ ENSTİTÜSÜ"/>
            <w:listItem w:displayText="SAĞLIK BİLİMLERİ ENSTİTÜSÜ" w:value="SAĞLIK BİLİMLERİ ENSTİTÜSÜ"/>
            <w:listItem w:displayText="KARACİĞER NAKLİ ENSTİTÜSÜ" w:value="KARACİĞER NAKLİ ENSTİTÜSÜ"/>
          </w:comboBox>
        </w:sdtPr>
        <w:sdtContent>
          <w:r w:rsidRPr="00A12302">
            <w:rPr>
              <w:rFonts w:eastAsia="Arial Unicode MS"/>
              <w:b/>
              <w:bCs/>
              <w:smallCaps/>
              <w:color w:val="FF0000"/>
              <w:lang w:val="en-US" w:eastAsia="ar-SA"/>
            </w:rPr>
            <w:t>FEN BİLİMLERİ ENSTİTÜSÜ</w:t>
          </w:r>
        </w:sdtContent>
      </w:sdt>
      <w:r w:rsidRPr="00A12302">
        <w:rPr>
          <w:rFonts w:eastAsia="Arial Unicode MS"/>
          <w:b/>
          <w:bCs/>
          <w:smallCaps/>
          <w:color w:val="FF0000"/>
          <w:lang w:val="en-US" w:eastAsia="ar-SA"/>
        </w:rPr>
        <w:t xml:space="preserve"> </w:t>
      </w:r>
      <w:r w:rsidRPr="00A12302">
        <w:rPr>
          <w:rFonts w:eastAsia="Arial Unicode MS"/>
          <w:b/>
          <w:bCs/>
          <w:smallCaps/>
          <w:color w:val="000000"/>
          <w:lang w:val="en-US" w:eastAsia="ar-SA"/>
        </w:rPr>
        <w:t>MÜDÜRLÜĞÜNE</w:t>
      </w:r>
    </w:p>
    <w:p w:rsidR="00A12302" w:rsidRPr="00A12302" w:rsidRDefault="00A12302" w:rsidP="00A12302">
      <w:pPr>
        <w:jc w:val="both"/>
        <w:rPr>
          <w:rFonts w:eastAsia="Arial Unicode MS"/>
          <w:b/>
          <w:color w:val="000000"/>
          <w:sz w:val="20"/>
          <w:szCs w:val="20"/>
        </w:rPr>
      </w:pPr>
    </w:p>
    <w:p w:rsidR="00A12302" w:rsidRPr="00A12302" w:rsidRDefault="00A12302" w:rsidP="00A12302">
      <w:pPr>
        <w:jc w:val="both"/>
        <w:rPr>
          <w:rFonts w:eastAsia="Arial Unicode MS"/>
          <w:color w:val="000000"/>
        </w:rPr>
      </w:pPr>
      <w:r w:rsidRPr="00A12302">
        <w:rPr>
          <w:rFonts w:eastAsia="Arial Unicode MS"/>
          <w:b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</w:rPr>
        <w:t xml:space="preserve">Enstitü’nüzün aşağıda belirtilen anabilim dalında açılan </w:t>
      </w:r>
      <w:r w:rsidRPr="00A12302">
        <w:rPr>
          <w:rFonts w:eastAsia="Arial Unicode MS"/>
          <w:b/>
          <w:color w:val="000000"/>
        </w:rPr>
        <w:t>Yabancı Uyruklu</w:t>
      </w:r>
      <w:r w:rsidRPr="00A12302">
        <w:rPr>
          <w:rFonts w:eastAsia="Arial Unicode MS"/>
          <w:color w:val="000000"/>
        </w:rPr>
        <w:t xml:space="preserve"> kontenjanına başvurmak istiyorum.</w:t>
      </w:r>
    </w:p>
    <w:p w:rsidR="00A12302" w:rsidRPr="00A12302" w:rsidRDefault="00A12302" w:rsidP="00A12302">
      <w:pPr>
        <w:ind w:firstLine="708"/>
        <w:jc w:val="both"/>
        <w:rPr>
          <w:rFonts w:eastAsia="Arial Unicode MS"/>
          <w:color w:val="000000"/>
        </w:rPr>
      </w:pPr>
      <w:r w:rsidRPr="00A12302">
        <w:rPr>
          <w:rFonts w:eastAsia="Arial Unicode MS"/>
          <w:color w:val="000000"/>
        </w:rPr>
        <w:t xml:space="preserve">Adresimde meydana gelen değişiklikleri zamanında enstitüye bildirmememden kaynaklanacak hukuki sorunları şimdiden kabul ediyorum. </w:t>
      </w:r>
    </w:p>
    <w:p w:rsidR="00A12302" w:rsidRPr="00A12302" w:rsidRDefault="00A12302" w:rsidP="00A12302">
      <w:pPr>
        <w:jc w:val="both"/>
        <w:rPr>
          <w:rFonts w:eastAsia="Arial Unicode MS"/>
          <w:color w:val="000000"/>
          <w:sz w:val="20"/>
          <w:szCs w:val="20"/>
        </w:rPr>
      </w:pPr>
      <w:r w:rsidRPr="00A12302">
        <w:rPr>
          <w:rFonts w:eastAsia="Arial Unicode MS"/>
          <w:color w:val="000000"/>
        </w:rPr>
        <w:tab/>
        <w:t>Başvurumun alınması hususunda gereğini arz ederim</w:t>
      </w:r>
      <w:r w:rsidRPr="00A12302">
        <w:rPr>
          <w:rFonts w:eastAsia="Arial Unicode MS"/>
          <w:color w:val="000000"/>
          <w:sz w:val="20"/>
          <w:szCs w:val="20"/>
        </w:rPr>
        <w:t>.</w:t>
      </w:r>
    </w:p>
    <w:p w:rsidR="00A12302" w:rsidRPr="00A12302" w:rsidRDefault="00A12302" w:rsidP="00A12302">
      <w:pPr>
        <w:spacing w:line="360" w:lineRule="auto"/>
        <w:rPr>
          <w:rFonts w:eastAsia="Arial Unicode MS"/>
          <w:color w:val="000000"/>
          <w:sz w:val="20"/>
          <w:szCs w:val="20"/>
        </w:rPr>
      </w:pPr>
      <w:r w:rsidRPr="00A12302">
        <w:rPr>
          <w:rFonts w:eastAsia="Arial Unicode MS"/>
          <w:b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  <w:t>.........../ ......./ 20….</w:t>
      </w:r>
    </w:p>
    <w:p w:rsidR="00A12302" w:rsidRPr="00A12302" w:rsidRDefault="00A12302" w:rsidP="00A12302">
      <w:pPr>
        <w:jc w:val="both"/>
        <w:rPr>
          <w:rFonts w:eastAsia="Arial Unicode MS"/>
          <w:color w:val="000000"/>
          <w:sz w:val="20"/>
          <w:szCs w:val="20"/>
        </w:rPr>
      </w:pP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</w:r>
      <w:r w:rsidRPr="00A12302">
        <w:rPr>
          <w:rFonts w:eastAsia="Arial Unicode MS"/>
          <w:color w:val="000000"/>
          <w:sz w:val="20"/>
          <w:szCs w:val="20"/>
        </w:rPr>
        <w:tab/>
        <w:t>(Adı Soyadı ve İmza)</w:t>
      </w:r>
    </w:p>
    <w:p w:rsidR="00A12302" w:rsidRPr="00A12302" w:rsidRDefault="00A12302" w:rsidP="00A12302">
      <w:pPr>
        <w:jc w:val="both"/>
        <w:rPr>
          <w:rFonts w:eastAsia="Arial Unicode MS"/>
          <w:b/>
          <w:color w:val="000000"/>
          <w:sz w:val="20"/>
          <w:szCs w:val="20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047"/>
        <w:gridCol w:w="3048"/>
      </w:tblGrid>
      <w:tr w:rsidR="00A12302" w:rsidRPr="00A12302" w:rsidTr="00FE5070">
        <w:trPr>
          <w:trHeight w:val="395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Başvurulan Anabilim Dalı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b/>
                <w:color w:val="000000"/>
              </w:rPr>
            </w:pPr>
            <w:bookmarkStart w:id="0" w:name="_GoBack"/>
            <w:bookmarkEnd w:id="0"/>
          </w:p>
        </w:tc>
      </w:tr>
      <w:tr w:rsidR="00A12302" w:rsidRPr="00A12302" w:rsidTr="00FE5070">
        <w:trPr>
          <w:trHeight w:val="415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Başvurulan Program</w:t>
            </w:r>
          </w:p>
        </w:tc>
        <w:tc>
          <w:tcPr>
            <w:tcW w:w="3047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sdt>
              <w:sdtPr>
                <w:id w:val="129563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12302">
                  <w:rPr>
                    <w:rFonts w:eastAsia="MS Gothic" w:hint="eastAsia"/>
                  </w:rPr>
                  <w:t>☐</w:t>
                </w:r>
              </w:sdtContent>
            </w:sdt>
            <w:r w:rsidRPr="00A12302">
              <w:t xml:space="preserve"> Yüksek Lisans</w:t>
            </w:r>
          </w:p>
        </w:tc>
        <w:tc>
          <w:tcPr>
            <w:tcW w:w="3048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sdt>
              <w:sdtPr>
                <w:id w:val="-185293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12302">
                  <w:rPr>
                    <w:rFonts w:eastAsia="MS Gothic" w:hint="eastAsia"/>
                  </w:rPr>
                  <w:t>☐</w:t>
                </w:r>
              </w:sdtContent>
            </w:sdt>
            <w:r w:rsidRPr="00A12302">
              <w:t xml:space="preserve"> Doktora</w:t>
            </w:r>
          </w:p>
        </w:tc>
      </w:tr>
      <w:tr w:rsidR="00A12302" w:rsidRPr="00A12302" w:rsidTr="00FE5070">
        <w:trPr>
          <w:trHeight w:val="421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Lisans Mezuniyet Bölümü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color w:val="000000"/>
              </w:rPr>
            </w:pPr>
          </w:p>
        </w:tc>
      </w:tr>
      <w:tr w:rsidR="00A12302" w:rsidRPr="00A12302" w:rsidTr="00FE5070">
        <w:trPr>
          <w:trHeight w:val="399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Mezun Olunan Fakülte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color w:val="000000"/>
              </w:rPr>
            </w:pPr>
          </w:p>
        </w:tc>
      </w:tr>
      <w:tr w:rsidR="00A12302" w:rsidRPr="00A12302" w:rsidTr="00FE5070">
        <w:trPr>
          <w:trHeight w:val="383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Y. Lisans Mezuniyet Programı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color w:val="000000"/>
              </w:rPr>
            </w:pPr>
          </w:p>
        </w:tc>
      </w:tr>
      <w:tr w:rsidR="00A12302" w:rsidRPr="00A12302" w:rsidTr="00FE5070">
        <w:trPr>
          <w:trHeight w:val="407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Y. Lisans Mezuniyet Anabilim Dalı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color w:val="000000"/>
              </w:rPr>
            </w:pPr>
          </w:p>
        </w:tc>
      </w:tr>
      <w:tr w:rsidR="00A12302" w:rsidRPr="00A12302" w:rsidTr="00FE5070">
        <w:trPr>
          <w:trHeight w:val="415"/>
        </w:trPr>
        <w:tc>
          <w:tcPr>
            <w:tcW w:w="3614" w:type="dxa"/>
            <w:vAlign w:val="center"/>
          </w:tcPr>
          <w:p w:rsidR="00A12302" w:rsidRPr="00A12302" w:rsidRDefault="00A12302" w:rsidP="00A12302">
            <w:pPr>
              <w:keepNext/>
              <w:outlineLvl w:val="0"/>
            </w:pPr>
            <w:r w:rsidRPr="00A12302">
              <w:t>Y. Lisans Mezun Olunan Enstitü</w:t>
            </w:r>
          </w:p>
        </w:tc>
        <w:tc>
          <w:tcPr>
            <w:tcW w:w="6095" w:type="dxa"/>
            <w:gridSpan w:val="2"/>
            <w:vAlign w:val="center"/>
          </w:tcPr>
          <w:p w:rsidR="00A12302" w:rsidRPr="00A12302" w:rsidRDefault="00A12302" w:rsidP="00A12302">
            <w:pPr>
              <w:rPr>
                <w:rFonts w:eastAsia="Arial Unicode MS"/>
                <w:color w:val="000000"/>
              </w:rPr>
            </w:pPr>
          </w:p>
        </w:tc>
      </w:tr>
      <w:tr w:rsidR="00A12302" w:rsidRPr="00A12302" w:rsidTr="00FE5070">
        <w:trPr>
          <w:cantSplit/>
        </w:trPr>
        <w:tc>
          <w:tcPr>
            <w:tcW w:w="9709" w:type="dxa"/>
            <w:gridSpan w:val="3"/>
          </w:tcPr>
          <w:p w:rsidR="00A12302" w:rsidRPr="00A12302" w:rsidRDefault="00A12302" w:rsidP="00A12302">
            <w:pPr>
              <w:spacing w:line="360" w:lineRule="auto"/>
              <w:jc w:val="both"/>
              <w:rPr>
                <w:rFonts w:eastAsia="Arial Unicode MS"/>
                <w:color w:val="000000"/>
              </w:rPr>
            </w:pPr>
            <w:r w:rsidRPr="00A12302">
              <w:rPr>
                <w:rFonts w:eastAsia="Arial Unicode MS"/>
                <w:color w:val="000000"/>
              </w:rPr>
              <w:t>Tel:......................................................................</w:t>
            </w:r>
          </w:p>
          <w:p w:rsidR="00A12302" w:rsidRPr="00A12302" w:rsidRDefault="00A12302" w:rsidP="00A12302">
            <w:pPr>
              <w:spacing w:line="360" w:lineRule="auto"/>
              <w:jc w:val="both"/>
              <w:rPr>
                <w:rFonts w:eastAsia="Arial Unicode MS"/>
                <w:color w:val="000000"/>
              </w:rPr>
            </w:pPr>
            <w:r w:rsidRPr="00A12302">
              <w:rPr>
                <w:rFonts w:eastAsia="Arial Unicode MS"/>
                <w:color w:val="000000"/>
              </w:rPr>
              <w:t xml:space="preserve">E-Mail:................................................................. </w:t>
            </w:r>
          </w:p>
          <w:p w:rsidR="00A12302" w:rsidRPr="00A12302" w:rsidRDefault="00A12302" w:rsidP="00A12302">
            <w:pPr>
              <w:spacing w:line="360" w:lineRule="auto"/>
              <w:jc w:val="both"/>
              <w:rPr>
                <w:rFonts w:eastAsia="Arial Unicode MS"/>
                <w:color w:val="000000"/>
              </w:rPr>
            </w:pPr>
            <w:r w:rsidRPr="00A12302">
              <w:rPr>
                <w:rFonts w:eastAsia="Arial Unicode MS"/>
                <w:color w:val="000000"/>
              </w:rPr>
              <w:t>Adres:................................................................................................................................................</w:t>
            </w:r>
          </w:p>
        </w:tc>
      </w:tr>
    </w:tbl>
    <w:p w:rsidR="00A12302" w:rsidRPr="00A12302" w:rsidRDefault="00A12302" w:rsidP="00A12302">
      <w:pPr>
        <w:jc w:val="both"/>
        <w:rPr>
          <w:rFonts w:eastAsia="Arial Unicode MS"/>
          <w:b/>
          <w:color w:val="000000"/>
          <w:sz w:val="20"/>
          <w:szCs w:val="20"/>
        </w:rPr>
      </w:pPr>
    </w:p>
    <w:p w:rsidR="00A12302" w:rsidRPr="00A12302" w:rsidRDefault="00A12302" w:rsidP="00A12302">
      <w:pPr>
        <w:rPr>
          <w:rFonts w:eastAsia="Arial Unicode MS"/>
          <w:b/>
          <w:color w:val="000000"/>
          <w:sz w:val="20"/>
          <w:szCs w:val="20"/>
          <w:u w:val="single"/>
        </w:rPr>
      </w:pP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1626820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Lisans Diploması (Dış Temsilcilikler veya Noter Onaylı Türkçe Çevirisinin Örneği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-175419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Lisans Transkripti (Dış Temsilcilikler veya Noter Onaylı Türkçe Çevirisinin Örneği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299897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Yüksek Lisans Diploması (Dış Temsilcilikler veya Noter Onaylı Türkçe Çevirisinin Örneği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9807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Yüksek Lisans Transkripti (Dış Temsilcilikler veya Noter Onaylı Türkçe Çevirisinin Örneği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1005555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TÖMER Belgesi (B2</w:t>
      </w:r>
      <w:r w:rsidRPr="00A12302">
        <w:rPr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ve üzeri düzeyde)</w:t>
      </w:r>
      <w:r w:rsidRPr="00A12302">
        <w:rPr>
          <w:sz w:val="20"/>
          <w:szCs w:val="20"/>
        </w:rPr>
        <w:t xml:space="preserve"> (</w:t>
      </w:r>
      <w:r w:rsidRPr="00A12302">
        <w:rPr>
          <w:rFonts w:eastAsia="Arial Unicode MS"/>
          <w:color w:val="000000"/>
          <w:sz w:val="20"/>
          <w:szCs w:val="20"/>
        </w:rPr>
        <w:t>Lisans veya yüksek lisans eğitimlerini Türkçe ise Muaf olur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182409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-</w:t>
      </w:r>
      <w:r w:rsidRPr="00A12302">
        <w:rPr>
          <w:rFonts w:eastAsia="Arial Unicode MS"/>
          <w:color w:val="000000"/>
          <w:sz w:val="20"/>
          <w:szCs w:val="20"/>
        </w:rPr>
        <w:t>Yabancı Dil Belgesi (YÖK-Dil, YDS vb.) (Kontrol veya Doğrulama Kodu bulunan sureti)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1658414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Geçerli Bir Pasaport ve Öğrenci Vizesi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-14221709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Diploma Denklik Belgesi veya Sağlık Alanı dışında alan Mezunlar; Tanınma Belgesi</w:t>
      </w:r>
    </w:p>
    <w:p w:rsidR="00A12302" w:rsidRPr="00A12302" w:rsidRDefault="00A12302" w:rsidP="00A12302">
      <w:pPr>
        <w:spacing w:line="360" w:lineRule="auto"/>
        <w:jc w:val="both"/>
        <w:rPr>
          <w:rFonts w:eastAsia="Arial Unicode MS"/>
          <w:color w:val="000000"/>
          <w:spacing w:val="-4"/>
          <w:sz w:val="20"/>
          <w:szCs w:val="20"/>
        </w:rPr>
      </w:pPr>
      <w:sdt>
        <w:sdtPr>
          <w:rPr>
            <w:rFonts w:eastAsia="Arial Unicode MS"/>
            <w:color w:val="000000"/>
            <w:spacing w:val="-4"/>
            <w:sz w:val="20"/>
            <w:szCs w:val="20"/>
          </w:rPr>
          <w:id w:val="-8209639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2302">
            <w:rPr>
              <w:rFonts w:ascii="Segoe UI Symbol" w:eastAsia="Arial Unicode MS" w:hAnsi="Segoe UI Symbol" w:cs="Segoe UI Symbol"/>
              <w:color w:val="000000"/>
              <w:spacing w:val="-4"/>
              <w:sz w:val="20"/>
              <w:szCs w:val="20"/>
            </w:rPr>
            <w:t>☐</w:t>
          </w:r>
        </w:sdtContent>
      </w:sdt>
      <w:r w:rsidRPr="00A12302">
        <w:rPr>
          <w:rFonts w:eastAsia="Arial Unicode MS"/>
          <w:color w:val="000000"/>
          <w:spacing w:val="-4"/>
          <w:sz w:val="20"/>
          <w:szCs w:val="20"/>
        </w:rPr>
        <w:t xml:space="preserve"> </w:t>
      </w:r>
      <w:r w:rsidRPr="00A12302">
        <w:rPr>
          <w:rFonts w:eastAsia="Arial Unicode MS"/>
          <w:color w:val="000000"/>
          <w:sz w:val="20"/>
          <w:szCs w:val="20"/>
        </w:rPr>
        <w:t>- 2 Adet Fotoğraf</w:t>
      </w:r>
    </w:p>
    <w:p w:rsidR="006A2499" w:rsidRPr="004C47F6" w:rsidRDefault="006A2499" w:rsidP="004C47F6">
      <w:pPr>
        <w:tabs>
          <w:tab w:val="left" w:pos="1080"/>
        </w:tabs>
        <w:rPr>
          <w:rFonts w:ascii="Arial" w:eastAsia="Arial" w:hAnsi="Arial" w:cs="Arial"/>
          <w:sz w:val="16"/>
          <w:szCs w:val="16"/>
        </w:rPr>
      </w:pPr>
    </w:p>
    <w:sectPr w:rsidR="006A2499" w:rsidRPr="004C47F6" w:rsidSect="00A12302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568" w:right="709" w:bottom="851" w:left="567" w:header="426" w:footer="13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64FA" w:rsidRDefault="00BF64FA">
      <w:r>
        <w:separator/>
      </w:r>
    </w:p>
  </w:endnote>
  <w:endnote w:type="continuationSeparator" w:id="0">
    <w:p w:rsidR="00BF64FA" w:rsidRDefault="00BF6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:;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F7D" w:rsidRDefault="00D76F7D">
    <w:pPr>
      <w:pStyle w:val="AltBilgi"/>
    </w:pPr>
    <w:r w:rsidRPr="004C47F6">
      <w:rPr>
        <w:i/>
      </w:rPr>
      <w:t xml:space="preserve">Form No: </w:t>
    </w:r>
    <w:r>
      <w:rPr>
        <w:i/>
      </w:rPr>
      <w:t>SİÜ.</w:t>
    </w:r>
    <w:r w:rsidR="00395B63">
      <w:rPr>
        <w:i/>
      </w:rPr>
      <w:t>FR-</w:t>
    </w:r>
    <w:r w:rsidR="00EE2453">
      <w:rPr>
        <w:i/>
      </w:rPr>
      <w:t>03</w:t>
    </w:r>
    <w:r w:rsidR="00A12302">
      <w:rPr>
        <w:i/>
      </w:rPr>
      <w:t>8</w:t>
    </w:r>
    <w:r w:rsidR="00EE2453">
      <w:rPr>
        <w:i/>
      </w:rPr>
      <w:t>5</w:t>
    </w:r>
    <w:r w:rsidRPr="004C47F6">
      <w:rPr>
        <w:i/>
      </w:rPr>
      <w:t>;</w:t>
    </w:r>
    <w:r>
      <w:rPr>
        <w:i/>
      </w:rPr>
      <w:tab/>
      <w:t xml:space="preserve"> Revizyon Tarihi:</w:t>
    </w:r>
    <w:r w:rsidRPr="004C47F6">
      <w:rPr>
        <w:i/>
      </w:rPr>
      <w:t>;</w:t>
    </w:r>
    <w:r>
      <w:rPr>
        <w:i/>
      </w:rPr>
      <w:tab/>
    </w:r>
    <w:r w:rsidRPr="004C47F6">
      <w:rPr>
        <w:i/>
      </w:rPr>
      <w:t xml:space="preserve"> Revizyon No: 0</w:t>
    </w:r>
    <w:r>
      <w:rPr>
        <w:i/>
      </w:rPr>
      <w:t>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64FA" w:rsidRDefault="00BF64FA">
      <w:r>
        <w:separator/>
      </w:r>
    </w:p>
  </w:footnote>
  <w:footnote w:type="continuationSeparator" w:id="0">
    <w:p w:rsidR="00BF64FA" w:rsidRDefault="00BF64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86681B" w:rsidRPr="00CC781E" w:rsidRDefault="0086681B" w:rsidP="00CC781E">
    <w:pPr>
      <w:jc w:val="center"/>
      <w:rPr>
        <w:sz w:val="20"/>
      </w:rPr>
    </w:pPr>
    <w:r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Look w:val="01E0" w:firstRow="1" w:lastRow="1" w:firstColumn="1" w:lastColumn="1" w:noHBand="0" w:noVBand="0"/>
    </w:tblPr>
    <w:tblGrid>
      <w:gridCol w:w="2353"/>
      <w:gridCol w:w="7394"/>
    </w:tblGrid>
    <w:tr w:rsidR="004606FB" w:rsidRPr="00F86070" w:rsidTr="00EB1EA6">
      <w:trPr>
        <w:trHeight w:val="1129"/>
      </w:trPr>
      <w:tc>
        <w:tcPr>
          <w:tcW w:w="2353" w:type="dxa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352550" cy="838200"/>
                <wp:effectExtent l="0" t="0" r="0" b="0"/>
                <wp:docPr id="10" name="Resim 10" descr="yen-logo-dikey-siirt-201886105211696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94" w:type="dxa"/>
          <w:shd w:val="clear" w:color="auto" w:fill="auto"/>
          <w:vAlign w:val="center"/>
        </w:tcPr>
        <w:p w:rsidR="004606FB" w:rsidRPr="00F86070" w:rsidRDefault="004606FB" w:rsidP="004606FB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               </w:t>
          </w:r>
          <w:r w:rsidRPr="00F86070">
            <w:rPr>
              <w:b/>
              <w:sz w:val="22"/>
              <w:szCs w:val="22"/>
            </w:rPr>
            <w:t>T.C.</w:t>
          </w:r>
        </w:p>
        <w:p w:rsidR="004606FB" w:rsidRDefault="004606FB" w:rsidP="004606FB">
          <w:pPr>
            <w:rPr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</w:t>
          </w:r>
          <w:r w:rsidRPr="00F86070">
            <w:rPr>
              <w:b/>
              <w:sz w:val="22"/>
              <w:szCs w:val="22"/>
            </w:rPr>
            <w:t>SİİRT ÜNİVERSİTESİ</w:t>
          </w:r>
          <w:r>
            <w:rPr>
              <w:b/>
              <w:sz w:val="22"/>
              <w:szCs w:val="22"/>
            </w:rPr>
            <w:t xml:space="preserve"> </w:t>
          </w:r>
          <w:r>
            <w:rPr>
              <w:b/>
              <w:sz w:val="22"/>
              <w:szCs w:val="22"/>
            </w:rPr>
            <w:br/>
          </w:r>
          <w:r>
            <w:rPr>
              <w:sz w:val="22"/>
              <w:szCs w:val="22"/>
            </w:rPr>
            <w:t xml:space="preserve">                                      Fen</w:t>
          </w:r>
          <w:r w:rsidRPr="00F86070">
            <w:rPr>
              <w:sz w:val="22"/>
              <w:szCs w:val="22"/>
            </w:rPr>
            <w:t xml:space="preserve"> Bilimler</w:t>
          </w:r>
          <w:r>
            <w:rPr>
              <w:sz w:val="22"/>
              <w:szCs w:val="22"/>
            </w:rPr>
            <w:t>i</w:t>
          </w:r>
          <w:r w:rsidRPr="00F86070">
            <w:rPr>
              <w:sz w:val="22"/>
              <w:szCs w:val="22"/>
            </w:rPr>
            <w:t xml:space="preserve"> Enstitüsü </w:t>
          </w:r>
          <w:r w:rsidR="00D11571">
            <w:rPr>
              <w:sz w:val="22"/>
              <w:szCs w:val="22"/>
            </w:rPr>
            <w:br/>
          </w:r>
        </w:p>
        <w:p w:rsidR="00D11571" w:rsidRPr="00D11571" w:rsidRDefault="00A12302" w:rsidP="00A12302">
          <w:pPr>
            <w:rPr>
              <w:b/>
            </w:rPr>
          </w:pPr>
          <w:r>
            <w:rPr>
              <w:b/>
            </w:rPr>
            <w:t xml:space="preserve">           YABANCI UYRUKLU BAŞVURU</w:t>
          </w:r>
          <w:r w:rsidR="00EB1EA6">
            <w:rPr>
              <w:b/>
            </w:rPr>
            <w:t xml:space="preserve"> FORMU</w:t>
          </w:r>
        </w:p>
      </w:tc>
    </w:tr>
  </w:tbl>
  <w:p w:rsidR="00CC781E" w:rsidRDefault="00CC781E" w:rsidP="00EB1EA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57D5A"/>
    <w:rsid w:val="000744A6"/>
    <w:rsid w:val="00094FE9"/>
    <w:rsid w:val="000A2E21"/>
    <w:rsid w:val="00120A0E"/>
    <w:rsid w:val="00134EDF"/>
    <w:rsid w:val="00164551"/>
    <w:rsid w:val="00184711"/>
    <w:rsid w:val="001A2D0F"/>
    <w:rsid w:val="001D7209"/>
    <w:rsid w:val="001F5C62"/>
    <w:rsid w:val="00257F27"/>
    <w:rsid w:val="00262B5C"/>
    <w:rsid w:val="002760EE"/>
    <w:rsid w:val="002C64C4"/>
    <w:rsid w:val="0030447C"/>
    <w:rsid w:val="00395B63"/>
    <w:rsid w:val="00431164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E42E6"/>
    <w:rsid w:val="006F7381"/>
    <w:rsid w:val="0072621D"/>
    <w:rsid w:val="00776464"/>
    <w:rsid w:val="0079561A"/>
    <w:rsid w:val="007C29BA"/>
    <w:rsid w:val="007C2D5B"/>
    <w:rsid w:val="007C6EA6"/>
    <w:rsid w:val="007E412D"/>
    <w:rsid w:val="00812BA8"/>
    <w:rsid w:val="0086681B"/>
    <w:rsid w:val="00877B6E"/>
    <w:rsid w:val="008841B3"/>
    <w:rsid w:val="00890269"/>
    <w:rsid w:val="00912813"/>
    <w:rsid w:val="0095074A"/>
    <w:rsid w:val="0095544B"/>
    <w:rsid w:val="0095725C"/>
    <w:rsid w:val="00996F49"/>
    <w:rsid w:val="009B0A5A"/>
    <w:rsid w:val="009C5AE8"/>
    <w:rsid w:val="009E1275"/>
    <w:rsid w:val="009E3AB2"/>
    <w:rsid w:val="00A12302"/>
    <w:rsid w:val="00A367D2"/>
    <w:rsid w:val="00A4550F"/>
    <w:rsid w:val="00A8166A"/>
    <w:rsid w:val="00AE3BED"/>
    <w:rsid w:val="00B52D7C"/>
    <w:rsid w:val="00B53771"/>
    <w:rsid w:val="00B709CE"/>
    <w:rsid w:val="00BB3857"/>
    <w:rsid w:val="00BC680D"/>
    <w:rsid w:val="00BF398F"/>
    <w:rsid w:val="00BF64FA"/>
    <w:rsid w:val="00C117C2"/>
    <w:rsid w:val="00C51AAA"/>
    <w:rsid w:val="00C702FD"/>
    <w:rsid w:val="00C91A1C"/>
    <w:rsid w:val="00CC781E"/>
    <w:rsid w:val="00D11571"/>
    <w:rsid w:val="00D23D68"/>
    <w:rsid w:val="00D4513F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A487E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488FC4"/>
  <w15:docId w15:val="{4EB548BB-5497-44D8-97EE-10B8A844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link w:val="KonuBalChar"/>
    <w:qFormat/>
    <w:rsid w:val="00A12302"/>
    <w:pPr>
      <w:jc w:val="center"/>
    </w:pPr>
    <w:rPr>
      <w:b/>
      <w:szCs w:val="20"/>
    </w:rPr>
  </w:style>
  <w:style w:type="character" w:customStyle="1" w:styleId="KonuBalChar">
    <w:name w:val="Konu Başlığı Char"/>
    <w:basedOn w:val="VarsaylanParagrafYazTipi"/>
    <w:link w:val="KonuBal"/>
    <w:rsid w:val="00A12302"/>
    <w:rPr>
      <w:rFonts w:ascii="Times New Roman" w:eastAsia="Times New Roman" w:hAnsi="Times New Roman" w:cs="Times New Roman"/>
      <w:b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%3Fq%3Dsiirt%2B%25C3%25BCniversitesi%26ndsp%3D18%26hl%3Dtr%26rlz%3D1G1GGLQ_TRTR343%26sa%3DN%26start%3D18%26um%3D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3BA4A64EB6C422288E2A3866D89382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F0D6ECF-F370-4BD9-BF85-29C04AE42CFD}"/>
      </w:docPartPr>
      <w:docPartBody>
        <w:p w:rsidR="00000000" w:rsidRDefault="007D08CD" w:rsidP="007D08CD">
          <w:pPr>
            <w:pStyle w:val="F3BA4A64EB6C422288E2A3866D893824"/>
          </w:pPr>
          <w:r w:rsidRPr="00B8179E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46D2"/>
    <w:rsid w:val="00061ED5"/>
    <w:rsid w:val="006C3D82"/>
    <w:rsid w:val="007D08CD"/>
    <w:rsid w:val="008E3653"/>
    <w:rsid w:val="00A1375D"/>
    <w:rsid w:val="00AE4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D08CD"/>
  </w:style>
  <w:style w:type="paragraph" w:customStyle="1" w:styleId="841ACA1E96F14426AFDB7FFDC874CA89">
    <w:name w:val="841ACA1E96F14426AFDB7FFDC874CA89"/>
    <w:rsid w:val="00AE46D2"/>
  </w:style>
  <w:style w:type="paragraph" w:customStyle="1" w:styleId="B8BCB87BAB4E4C5AB1D8FD557331442C">
    <w:name w:val="B8BCB87BAB4E4C5AB1D8FD557331442C"/>
    <w:rsid w:val="00AE46D2"/>
  </w:style>
  <w:style w:type="paragraph" w:customStyle="1" w:styleId="62AAE6FA45B04B73A2F5C5DD6D08834E">
    <w:name w:val="62AAE6FA45B04B73A2F5C5DD6D08834E"/>
    <w:rsid w:val="00AE46D2"/>
  </w:style>
  <w:style w:type="paragraph" w:customStyle="1" w:styleId="118B6CF07C474D248AB133D20C38EE36">
    <w:name w:val="118B6CF07C474D248AB133D20C38EE36"/>
    <w:rsid w:val="00AE46D2"/>
  </w:style>
  <w:style w:type="paragraph" w:customStyle="1" w:styleId="FAFFAEDD3B694A968F89FEE1614F55D6">
    <w:name w:val="FAFFAEDD3B694A968F89FEE1614F55D6"/>
    <w:rsid w:val="007D08CD"/>
  </w:style>
  <w:style w:type="paragraph" w:customStyle="1" w:styleId="F3BA4A64EB6C422288E2A3866D893824">
    <w:name w:val="F3BA4A64EB6C422288E2A3866D893824"/>
    <w:rsid w:val="007D08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Bilgisayar</cp:lastModifiedBy>
  <cp:revision>2</cp:revision>
  <cp:lastPrinted>2015-06-08T06:04:00Z</cp:lastPrinted>
  <dcterms:created xsi:type="dcterms:W3CDTF">2020-12-03T11:52:00Z</dcterms:created>
  <dcterms:modified xsi:type="dcterms:W3CDTF">2020-12-0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